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44C9E6" w14:textId="77777777" w:rsidR="00D67960" w:rsidRDefault="00DC289F" w:rsidP="00DC289F">
      <w:pPr>
        <w:jc w:val="center"/>
        <w:rPr>
          <w:sz w:val="24"/>
          <w:szCs w:val="24"/>
        </w:rPr>
      </w:pPr>
      <w:r>
        <w:rPr>
          <w:sz w:val="24"/>
          <w:szCs w:val="24"/>
        </w:rPr>
        <w:t>Program 3 UML</w:t>
      </w:r>
    </w:p>
    <w:p w14:paraId="750227B6" w14:textId="77777777" w:rsidR="00DC289F" w:rsidRDefault="00DC289F" w:rsidP="00DC289F">
      <w:pPr>
        <w:rPr>
          <w:sz w:val="24"/>
          <w:szCs w:val="24"/>
        </w:rPr>
        <w:sectPr w:rsidR="00DC289F">
          <w:headerReference w:type="default" r:id="rId6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EBA62EE" w14:textId="3546EA73" w:rsidR="00DC289F" w:rsidRDefault="009F6385" w:rsidP="00DC289F">
      <w:pPr>
        <w:ind w:firstLine="720"/>
        <w:rPr>
          <w:sz w:val="24"/>
          <w:szCs w:val="24"/>
        </w:rPr>
      </w:pPr>
      <w:r>
        <w:rPr>
          <w:sz w:val="24"/>
          <w:szCs w:val="24"/>
        </w:rPr>
        <w:t>BSTNode&lt;T&gt;</w:t>
      </w:r>
    </w:p>
    <w:p w14:paraId="7F72415D" w14:textId="58D5946E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data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</w:p>
    <w:p w14:paraId="5D428532" w14:textId="42FD428A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lef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</w:p>
    <w:p w14:paraId="32780614" w14:textId="7B5B0FC4" w:rsidR="00DC289F" w:rsidRDefault="00DC289F" w:rsidP="009F6385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righ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</w:p>
    <w:p w14:paraId="418DF054" w14:textId="77777777" w:rsidR="00DC289F" w:rsidRDefault="00DC289F" w:rsidP="00DC289F">
      <w:pPr>
        <w:spacing w:after="0"/>
        <w:rPr>
          <w:sz w:val="24"/>
          <w:szCs w:val="24"/>
        </w:rPr>
      </w:pPr>
    </w:p>
    <w:p w14:paraId="7D498FCB" w14:textId="12D5CAA3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BSTNode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d : T</w:t>
      </w:r>
      <w:r>
        <w:rPr>
          <w:sz w:val="24"/>
          <w:szCs w:val="24"/>
        </w:rPr>
        <w:t>)</w:t>
      </w:r>
    </w:p>
    <w:p w14:paraId="0A1E5151" w14:textId="2DBC549F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setData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d : T) </w:t>
      </w:r>
    </w:p>
    <w:p w14:paraId="48223990" w14:textId="35DC89DD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getData</w:t>
      </w:r>
      <w:r>
        <w:rPr>
          <w:sz w:val="24"/>
          <w:szCs w:val="24"/>
        </w:rPr>
        <w:t xml:space="preserve">() : </w:t>
      </w:r>
      <w:r w:rsidR="009F6385">
        <w:rPr>
          <w:sz w:val="24"/>
          <w:szCs w:val="24"/>
        </w:rPr>
        <w:t>T</w:t>
      </w:r>
    </w:p>
    <w:p w14:paraId="3FC8EF0B" w14:textId="77777777" w:rsidR="00DC289F" w:rsidRDefault="00DC289F" w:rsidP="00DC289F">
      <w:pPr>
        <w:spacing w:after="0"/>
        <w:rPr>
          <w:sz w:val="24"/>
          <w:szCs w:val="24"/>
        </w:rPr>
      </w:pPr>
    </w:p>
    <w:p w14:paraId="1A875CCE" w14:textId="1F42F95E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</w:r>
      <w:r w:rsidR="009F6385">
        <w:rPr>
          <w:sz w:val="24"/>
          <w:szCs w:val="24"/>
        </w:rPr>
        <w:t>BST&lt;T extends Comparable&lt;T&gt;&gt;</w:t>
      </w:r>
    </w:p>
    <w:p w14:paraId="55FFFC36" w14:textId="77777777" w:rsidR="00CF3615" w:rsidRDefault="00CF3615" w:rsidP="00DC289F">
      <w:pPr>
        <w:spacing w:after="0"/>
        <w:rPr>
          <w:sz w:val="24"/>
          <w:szCs w:val="24"/>
        </w:rPr>
      </w:pPr>
    </w:p>
    <w:p w14:paraId="587B985B" w14:textId="75343A62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root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</w:t>
      </w:r>
    </w:p>
    <w:p w14:paraId="0E0D8FAF" w14:textId="77777777" w:rsidR="00DC289F" w:rsidRDefault="00DC289F" w:rsidP="00DC289F">
      <w:pPr>
        <w:spacing w:after="0"/>
        <w:rPr>
          <w:sz w:val="24"/>
          <w:szCs w:val="24"/>
        </w:rPr>
      </w:pPr>
    </w:p>
    <w:p w14:paraId="394DD3B1" w14:textId="69448CC1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BST(</w:t>
      </w:r>
      <w:r>
        <w:rPr>
          <w:sz w:val="24"/>
          <w:szCs w:val="24"/>
        </w:rPr>
        <w:t>)</w:t>
      </w:r>
    </w:p>
    <w:p w14:paraId="79BEF0BC" w14:textId="46667B05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find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id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oolean</w:t>
      </w:r>
    </w:p>
    <w:p w14:paraId="2D26486B" w14:textId="205F07D3" w:rsidR="00DC289F" w:rsidRDefault="00DC289F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delete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id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T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oolean</w:t>
      </w:r>
    </w:p>
    <w:p w14:paraId="30B50EE8" w14:textId="1AAEC574" w:rsidR="00DC289F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getSuccessor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deleteNode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Node&lt;T&gt;</w:t>
      </w:r>
      <w:r>
        <w:rPr>
          <w:sz w:val="24"/>
          <w:szCs w:val="24"/>
        </w:rPr>
        <w:t xml:space="preserve">) : </w:t>
      </w:r>
      <w:r w:rsidR="009F6385">
        <w:rPr>
          <w:sz w:val="24"/>
          <w:szCs w:val="24"/>
        </w:rPr>
        <w:t>BSTNode&lt;T&gt;</w:t>
      </w:r>
    </w:p>
    <w:p w14:paraId="2D09B28C" w14:textId="17E740EC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insert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id : T) </w:t>
      </w:r>
    </w:p>
    <w:p w14:paraId="68137DA6" w14:textId="11D5F1A6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inOrderdisplay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 xml:space="preserve">root : BSTNode&lt;T&gt;) </w:t>
      </w:r>
    </w:p>
    <w:p w14:paraId="4EC82C82" w14:textId="5E18D2B1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</w:t>
      </w:r>
      <w:r w:rsidR="009F6385">
        <w:rPr>
          <w:sz w:val="24"/>
          <w:szCs w:val="24"/>
        </w:rPr>
        <w:t>preOrderdisplay</w:t>
      </w:r>
      <w:r>
        <w:rPr>
          <w:sz w:val="24"/>
          <w:szCs w:val="24"/>
        </w:rPr>
        <w:t>(</w:t>
      </w:r>
      <w:r w:rsidR="009F6385">
        <w:rPr>
          <w:sz w:val="24"/>
          <w:szCs w:val="24"/>
        </w:rPr>
        <w:t>root : BSTNode&lt;T&gt;</w:t>
      </w:r>
      <w:r w:rsidR="009F6385">
        <w:rPr>
          <w:sz w:val="24"/>
          <w:szCs w:val="24"/>
        </w:rPr>
        <w:t>)</w:t>
      </w:r>
    </w:p>
    <w:p w14:paraId="1528ED00" w14:textId="6F8C514B" w:rsidR="009F6385" w:rsidRDefault="009F638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+postOrderdisplay(</w:t>
      </w:r>
      <w:r>
        <w:rPr>
          <w:sz w:val="24"/>
          <w:szCs w:val="24"/>
        </w:rPr>
        <w:t>root : BSTNode&lt;T&gt;)</w:t>
      </w:r>
    </w:p>
    <w:p w14:paraId="706063F2" w14:textId="77777777" w:rsidR="00CF3615" w:rsidRDefault="00CF3615" w:rsidP="00DC289F">
      <w:pPr>
        <w:spacing w:after="0"/>
        <w:rPr>
          <w:sz w:val="24"/>
          <w:szCs w:val="24"/>
        </w:rPr>
      </w:pPr>
    </w:p>
    <w:p w14:paraId="1D4ABC4D" w14:textId="77777777" w:rsidR="00CF3615" w:rsidRDefault="00CF3615" w:rsidP="00DC289F">
      <w:pPr>
        <w:spacing w:after="0"/>
        <w:rPr>
          <w:sz w:val="24"/>
          <w:szCs w:val="24"/>
        </w:rPr>
      </w:pPr>
    </w:p>
    <w:p w14:paraId="57268A92" w14:textId="77777777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ab/>
        <w:t>Main</w:t>
      </w:r>
    </w:p>
    <w:p w14:paraId="7C9EF082" w14:textId="77777777" w:rsidR="00CF3615" w:rsidRDefault="00CF3615" w:rsidP="00DC289F">
      <w:pPr>
        <w:spacing w:after="0"/>
        <w:rPr>
          <w:sz w:val="24"/>
          <w:szCs w:val="24"/>
        </w:rPr>
      </w:pPr>
    </w:p>
    <w:p w14:paraId="787D9386" w14:textId="1CA5B9BB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b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Integer&gt;</w:t>
      </w:r>
    </w:p>
    <w:p w14:paraId="049175E4" w14:textId="451C01C8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a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String&gt;</w:t>
      </w:r>
    </w:p>
    <w:p w14:paraId="5B646931" w14:textId="509FF1D1" w:rsidR="00CF3615" w:rsidRDefault="00CF3615" w:rsidP="00DC289F">
      <w:pPr>
        <w:spacing w:after="0"/>
        <w:rPr>
          <w:sz w:val="24"/>
          <w:szCs w:val="24"/>
        </w:rPr>
      </w:pPr>
      <w:r>
        <w:rPr>
          <w:sz w:val="24"/>
          <w:szCs w:val="24"/>
        </w:rPr>
        <w:t>-</w:t>
      </w:r>
      <w:r w:rsidR="009F6385">
        <w:rPr>
          <w:sz w:val="24"/>
          <w:szCs w:val="24"/>
        </w:rPr>
        <w:t>c</w:t>
      </w:r>
      <w:r>
        <w:rPr>
          <w:sz w:val="24"/>
          <w:szCs w:val="24"/>
        </w:rPr>
        <w:t xml:space="preserve"> : </w:t>
      </w:r>
      <w:r w:rsidR="009F6385">
        <w:rPr>
          <w:sz w:val="24"/>
          <w:szCs w:val="24"/>
        </w:rPr>
        <w:t>BST&lt;Character&gt;</w:t>
      </w:r>
    </w:p>
    <w:p w14:paraId="723B62E3" w14:textId="77777777" w:rsidR="00CF3615" w:rsidRDefault="00CF3615" w:rsidP="00DC289F">
      <w:pPr>
        <w:spacing w:after="0"/>
        <w:rPr>
          <w:sz w:val="24"/>
          <w:szCs w:val="24"/>
        </w:rPr>
      </w:pPr>
      <w:bookmarkStart w:id="0" w:name="_GoBack"/>
      <w:bookmarkEnd w:id="0"/>
    </w:p>
    <w:p w14:paraId="6B4D8C15" w14:textId="77777777" w:rsidR="00CF3615" w:rsidRPr="00DC289F" w:rsidRDefault="00CF3615" w:rsidP="00DC289F">
      <w:pPr>
        <w:spacing w:after="0"/>
        <w:rPr>
          <w:sz w:val="24"/>
          <w:szCs w:val="24"/>
        </w:rPr>
      </w:pPr>
    </w:p>
    <w:sectPr w:rsidR="00CF3615" w:rsidRPr="00DC289F" w:rsidSect="00DC289F">
      <w:type w:val="continuous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9E856E1" w14:textId="77777777" w:rsidR="00DC289F" w:rsidRDefault="00DC289F" w:rsidP="00DC289F">
      <w:pPr>
        <w:spacing w:after="0" w:line="240" w:lineRule="auto"/>
      </w:pPr>
      <w:r>
        <w:separator/>
      </w:r>
    </w:p>
  </w:endnote>
  <w:endnote w:type="continuationSeparator" w:id="0">
    <w:p w14:paraId="2F885AE7" w14:textId="77777777" w:rsidR="00DC289F" w:rsidRDefault="00DC289F" w:rsidP="00DC28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AFFF81" w14:textId="77777777" w:rsidR="00DC289F" w:rsidRDefault="00DC289F" w:rsidP="00DC289F">
      <w:pPr>
        <w:spacing w:after="0" w:line="240" w:lineRule="auto"/>
      </w:pPr>
      <w:r>
        <w:separator/>
      </w:r>
    </w:p>
  </w:footnote>
  <w:footnote w:type="continuationSeparator" w:id="0">
    <w:p w14:paraId="11BA9F1F" w14:textId="77777777" w:rsidR="00DC289F" w:rsidRDefault="00DC289F" w:rsidP="00DC28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56EE65" w14:textId="77777777" w:rsidR="00DC289F" w:rsidRDefault="00DC289F" w:rsidP="00DC289F">
    <w:pPr>
      <w:pStyle w:val="Header"/>
      <w:jc w:val="right"/>
    </w:pPr>
    <w:r>
      <w:t>Tyler Hackel</w:t>
    </w:r>
  </w:p>
  <w:p w14:paraId="70046FAE" w14:textId="77777777" w:rsidR="00DC289F" w:rsidRDefault="00DC289F" w:rsidP="00DC289F">
    <w:pPr>
      <w:pStyle w:val="Header"/>
      <w:jc w:val="right"/>
    </w:pPr>
    <w:r>
      <w:t>Professor Turnage</w:t>
    </w:r>
  </w:p>
  <w:p w14:paraId="753D61FD" w14:textId="77777777" w:rsidR="00DC289F" w:rsidRDefault="00DC289F" w:rsidP="00DC289F">
    <w:pPr>
      <w:pStyle w:val="Header"/>
      <w:jc w:val="right"/>
    </w:pPr>
    <w:r>
      <w:t>Computer Science II</w:t>
    </w:r>
  </w:p>
  <w:p w14:paraId="4EE529CF" w14:textId="77777777" w:rsidR="00DC289F" w:rsidRDefault="00DC289F" w:rsidP="00DC289F">
    <w:pPr>
      <w:pStyle w:val="Header"/>
      <w:jc w:val="right"/>
    </w:pPr>
    <w:r>
      <w:t>3/1/2016</w:t>
    </w:r>
  </w:p>
  <w:p w14:paraId="4881D0A0" w14:textId="77777777" w:rsidR="00DC289F" w:rsidRDefault="00DC289F" w:rsidP="00DC289F">
    <w:pPr>
      <w:pStyle w:val="Header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7EwMTUyM7I0sDRR0lEKTi0uzszPAykwrgUA6Fzu4SwAAAA="/>
  </w:docVars>
  <w:rsids>
    <w:rsidRoot w:val="00DC289F"/>
    <w:rsid w:val="00812BBD"/>
    <w:rsid w:val="009F6385"/>
    <w:rsid w:val="00CF3615"/>
    <w:rsid w:val="00D67960"/>
    <w:rsid w:val="00DC2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3A419"/>
  <w15:chartTrackingRefBased/>
  <w15:docId w15:val="{3F77F33F-0AB8-470F-BBFD-93D28C9D87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89F"/>
  </w:style>
  <w:style w:type="paragraph" w:styleId="Footer">
    <w:name w:val="footer"/>
    <w:basedOn w:val="Normal"/>
    <w:link w:val="FooterChar"/>
    <w:uiPriority w:val="99"/>
    <w:unhideWhenUsed/>
    <w:rsid w:val="00DC28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28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Hackel</dc:creator>
  <cp:keywords/>
  <dc:description/>
  <cp:lastModifiedBy>Tyler Hackel</cp:lastModifiedBy>
  <cp:revision>3</cp:revision>
  <dcterms:created xsi:type="dcterms:W3CDTF">2016-03-01T03:00:00Z</dcterms:created>
  <dcterms:modified xsi:type="dcterms:W3CDTF">2016-04-21T21:20:00Z</dcterms:modified>
</cp:coreProperties>
</file>